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27C44797" w:rsidR="00AE30E9" w:rsidRPr="0004234C" w:rsidRDefault="00000000"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Content>
                <w:r w:rsidR="00131F13" w:rsidRPr="00131F13">
                  <w:rPr>
                    <w:rFonts w:ascii="Arial" w:eastAsia="Calibri" w:hAnsi="Arial" w:cs="Arial"/>
                    <w:color w:val="002A5C" w:themeColor="text1"/>
                    <w:sz w:val="20"/>
                    <w:szCs w:val="20"/>
                    <w:lang w:eastAsia="en-CA"/>
                  </w:rPr>
                  <w:t xml:space="preserve">Canadian </w:t>
                </w:r>
                <w:proofErr w:type="spellStart"/>
                <w:r w:rsidR="00131F13" w:rsidRPr="00131F13">
                  <w:rPr>
                    <w:rFonts w:ascii="Arial" w:eastAsia="Calibri" w:hAnsi="Arial" w:cs="Arial"/>
                    <w:color w:val="002A5C" w:themeColor="text1"/>
                    <w:sz w:val="20"/>
                    <w:szCs w:val="20"/>
                    <w:lang w:eastAsia="en-CA"/>
                  </w:rPr>
                  <w:t>Paediatric</w:t>
                </w:r>
                <w:proofErr w:type="spellEnd"/>
                <w:r w:rsidR="00131F13" w:rsidRPr="00131F13">
                  <w:rPr>
                    <w:rFonts w:ascii="Arial" w:eastAsia="Calibri" w:hAnsi="Arial" w:cs="Arial"/>
                    <w:color w:val="002A5C" w:themeColor="text1"/>
                    <w:sz w:val="20"/>
                    <w:szCs w:val="20"/>
                    <w:lang w:eastAsia="en-CA"/>
                  </w:rPr>
                  <w:t xml:space="preserve"> Endocrine Group (CPEG) Scientific Meeting</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3-02-09T00:00:00Z">
              <w:dateFormat w:val="dd/MM/yyyy"/>
              <w:lid w:val="en-CA"/>
              <w:storeMappedDataAs w:val="dateTime"/>
              <w:calendar w:val="gregorian"/>
            </w:date>
          </w:sdtPr>
          <w:sdtContent>
            <w:tc>
              <w:tcPr>
                <w:tcW w:w="6745" w:type="dxa"/>
                <w:gridSpan w:val="3"/>
                <w:vAlign w:val="center"/>
              </w:tcPr>
              <w:p w14:paraId="2501D4CD" w14:textId="7278FFD2" w:rsidR="00AE30E9" w:rsidRPr="0004234C" w:rsidRDefault="00131F13"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09/02/2023</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3-02-11T00:00:00Z">
              <w:dateFormat w:val="dd/MM/yyyy"/>
              <w:lid w:val="en-CA"/>
              <w:storeMappedDataAs w:val="dateTime"/>
              <w:calendar w:val="gregorian"/>
            </w:date>
          </w:sdtPr>
          <w:sdtContent>
            <w:tc>
              <w:tcPr>
                <w:tcW w:w="6745" w:type="dxa"/>
                <w:gridSpan w:val="3"/>
                <w:vAlign w:val="center"/>
              </w:tcPr>
              <w:p w14:paraId="7C1B7275" w14:textId="55B830B8" w:rsidR="00B16128" w:rsidRPr="00B16128" w:rsidRDefault="00131F13"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11/02/2023</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00000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00000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have a relationship with a for-profit and/or a not-for-profit organization to disclose</w:t>
            </w:r>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3"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4"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5"/>
      <w:footerReference w:type="even" r:id="rId16"/>
      <w:footerReference w:type="default" r:id="rId17"/>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AE3D2" w14:textId="77777777" w:rsidR="003D3F8A" w:rsidRDefault="003D3F8A" w:rsidP="00047CA2">
      <w:r>
        <w:separator/>
      </w:r>
    </w:p>
  </w:endnote>
  <w:endnote w:type="continuationSeparator" w:id="0">
    <w:p w14:paraId="08B456A2" w14:textId="77777777" w:rsidR="003D3F8A" w:rsidRDefault="003D3F8A"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559A4" w14:textId="77777777" w:rsidR="003D3F8A" w:rsidRDefault="003D3F8A" w:rsidP="00047CA2">
      <w:r>
        <w:separator/>
      </w:r>
    </w:p>
  </w:footnote>
  <w:footnote w:type="continuationSeparator" w:id="0">
    <w:p w14:paraId="4A212917" w14:textId="77777777" w:rsidR="003D3F8A" w:rsidRDefault="003D3F8A"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83046">
    <w:abstractNumId w:val="1"/>
  </w:num>
  <w:num w:numId="2" w16cid:durableId="805660789">
    <w:abstractNumId w:val="2"/>
  </w:num>
  <w:num w:numId="3" w16cid:durableId="87092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31F13"/>
    <w:rsid w:val="00156CEE"/>
    <w:rsid w:val="00182A3D"/>
    <w:rsid w:val="001A0AC9"/>
    <w:rsid w:val="001A109C"/>
    <w:rsid w:val="001D0580"/>
    <w:rsid w:val="001F284C"/>
    <w:rsid w:val="00247C44"/>
    <w:rsid w:val="00286B6A"/>
    <w:rsid w:val="002B1535"/>
    <w:rsid w:val="003150E1"/>
    <w:rsid w:val="0034226A"/>
    <w:rsid w:val="00350E9D"/>
    <w:rsid w:val="00351154"/>
    <w:rsid w:val="003D2047"/>
    <w:rsid w:val="003D3F8A"/>
    <w:rsid w:val="004150F3"/>
    <w:rsid w:val="004331F2"/>
    <w:rsid w:val="004B5452"/>
    <w:rsid w:val="00522568"/>
    <w:rsid w:val="00546469"/>
    <w:rsid w:val="005925EF"/>
    <w:rsid w:val="00592C67"/>
    <w:rsid w:val="00594FFF"/>
    <w:rsid w:val="005B2085"/>
    <w:rsid w:val="005B342C"/>
    <w:rsid w:val="0061348E"/>
    <w:rsid w:val="00615085"/>
    <w:rsid w:val="00630447"/>
    <w:rsid w:val="0066729C"/>
    <w:rsid w:val="006B5EF2"/>
    <w:rsid w:val="006C4E9E"/>
    <w:rsid w:val="006E4FCF"/>
    <w:rsid w:val="007829E9"/>
    <w:rsid w:val="007964F5"/>
    <w:rsid w:val="00811FF6"/>
    <w:rsid w:val="0089199E"/>
    <w:rsid w:val="008F310A"/>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3437C"/>
    <w:rsid w:val="00B564D1"/>
    <w:rsid w:val="00B57EB2"/>
    <w:rsid w:val="00B7798F"/>
    <w:rsid w:val="00B969FF"/>
    <w:rsid w:val="00BB27D5"/>
    <w:rsid w:val="00BB2895"/>
    <w:rsid w:val="00BC4203"/>
    <w:rsid w:val="00BD22B0"/>
    <w:rsid w:val="00BD73C6"/>
    <w:rsid w:val="00C06F03"/>
    <w:rsid w:val="00CC085B"/>
    <w:rsid w:val="00CC7887"/>
    <w:rsid w:val="00CE0766"/>
    <w:rsid w:val="00CF5737"/>
    <w:rsid w:val="00D4171A"/>
    <w:rsid w:val="00DB4B3B"/>
    <w:rsid w:val="00DC7647"/>
    <w:rsid w:val="00DD4266"/>
    <w:rsid w:val="00DE78F0"/>
    <w:rsid w:val="00E32E36"/>
    <w:rsid w:val="00E53077"/>
    <w:rsid w:val="00E85510"/>
    <w:rsid w:val="00EB34A1"/>
    <w:rsid w:val="00ED35B7"/>
    <w:rsid w:val="00ED7CD7"/>
    <w:rsid w:val="00EF6901"/>
    <w:rsid w:val="00F05CCD"/>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oyalcollege.ca/rcsite/cpd/providers/tools-resources-accredited-cpd-providers/national-standard-accredited-cpd-activitie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25B12"/>
    <w:rsid w:val="000E7EA4"/>
    <w:rsid w:val="00102918"/>
    <w:rsid w:val="00136E0C"/>
    <w:rsid w:val="00360180"/>
    <w:rsid w:val="00421CB3"/>
    <w:rsid w:val="005D564B"/>
    <w:rsid w:val="00661154"/>
    <w:rsid w:val="00727855"/>
    <w:rsid w:val="007C5CC5"/>
    <w:rsid w:val="007F28A2"/>
    <w:rsid w:val="0089199E"/>
    <w:rsid w:val="008B756D"/>
    <w:rsid w:val="008F310A"/>
    <w:rsid w:val="00976747"/>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6252915-3310-439b-afad-43bfb3e769de">EJ22HFJTV32W-2080296886-42073</_dlc_DocId>
    <_dlc_DocIdUrl xmlns="16252915-3310-439b-afad-43bfb3e769de">
      <Url>https://utoronto.sharepoint.com/sites/001T_MEDCPDBrienConferenceManagement/_layouts/15/DocIdRedir.aspx?ID=EJ22HFJTV32W-2080296886-42073</Url>
      <Description>EJ22HFJTV32W-2080296886-42073</Description>
    </_dlc_DocIdUrl>
    <lcf76f155ced4ddcb4097134ff3c332f xmlns="6f893c25-4c45-435c-b9a7-a9851ef60a93">
      <Terms xmlns="http://schemas.microsoft.com/office/infopath/2007/PartnerControls"/>
    </lcf76f155ced4ddcb4097134ff3c332f>
    <TaxCatchAll xmlns="16252915-3310-439b-afad-43bfb3e769d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C64F70AE602A46BBC6DE8BCCB312F3" ma:contentTypeVersion="16" ma:contentTypeDescription="Create a new document." ma:contentTypeScope="" ma:versionID="d37b488a8746def038fd0c7e0602203d">
  <xsd:schema xmlns:xsd="http://www.w3.org/2001/XMLSchema" xmlns:xs="http://www.w3.org/2001/XMLSchema" xmlns:p="http://schemas.microsoft.com/office/2006/metadata/properties" xmlns:ns2="6f893c25-4c45-435c-b9a7-a9851ef60a93" xmlns:ns3="16252915-3310-439b-afad-43bfb3e769de" targetNamespace="http://schemas.microsoft.com/office/2006/metadata/properties" ma:root="true" ma:fieldsID="f75a6594f31bc1b98f64042fdb236c74" ns2:_="" ns3:_="">
    <xsd:import namespace="6f893c25-4c45-435c-b9a7-a9851ef60a93"/>
    <xsd:import namespace="16252915-3310-439b-afad-43bfb3e769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3:_dlc_DocId" minOccurs="0"/>
                <xsd:element ref="ns3:_dlc_DocIdUrl" minOccurs="0"/>
                <xsd:element ref="ns3:_dlc_DocIdPersistId"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3c25-4c45-435c-b9a7-a9851ef60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252915-3310-439b-afad-43bfb3e769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09e268eb-b1ac-4e17-a07b-4e1773efa297}" ma:internalName="TaxCatchAll" ma:showField="CatchAllData" ma:web="16252915-3310-439b-afad-43bfb3e76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 ds:uri="16252915-3310-439b-afad-43bfb3e769de"/>
    <ds:schemaRef ds:uri="6f893c25-4c45-435c-b9a7-a9851ef60a93"/>
  </ds:schemaRefs>
</ds:datastoreItem>
</file>

<file path=customXml/itemProps2.xml><?xml version="1.0" encoding="utf-8"?>
<ds:datastoreItem xmlns:ds="http://schemas.openxmlformats.org/officeDocument/2006/customXml" ds:itemID="{56CC206B-0F88-43F2-8ADA-8274DD621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3c25-4c45-435c-b9a7-a9851ef60a93"/>
    <ds:schemaRef ds:uri="16252915-3310-439b-afad-43bfb3e76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707A39-8574-4489-8A1A-00E593E232EC}">
  <ds:schemaRefs>
    <ds:schemaRef ds:uri="http://schemas.microsoft.com/sharepoint/events"/>
  </ds:schemaRefs>
</ds:datastoreItem>
</file>

<file path=customXml/itemProps4.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5.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18</Words>
  <Characters>4096</Characters>
  <Application>Microsoft Office Word</Application>
  <DocSecurity>0</DocSecurity>
  <Lines>34</Lines>
  <Paragraphs>9</Paragraphs>
  <ScaleCrop>false</ScaleCrop>
  <Company>PostMD</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13</cp:revision>
  <cp:lastPrinted>2018-09-27T14:26:00Z</cp:lastPrinted>
  <dcterms:created xsi:type="dcterms:W3CDTF">2021-06-28T21:16:00Z</dcterms:created>
  <dcterms:modified xsi:type="dcterms:W3CDTF">2022-11-1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64F70AE602A46BBC6DE8BCCB312F3</vt:lpwstr>
  </property>
  <property fmtid="{D5CDD505-2E9C-101B-9397-08002B2CF9AE}" pid="3" name="_dlc_DocIdItemGuid">
    <vt:lpwstr>266a093f-c02b-4a8c-8c53-daf13578f817</vt:lpwstr>
  </property>
  <property fmtid="{D5CDD505-2E9C-101B-9397-08002B2CF9AE}" pid="4" name="MediaServiceImageTags">
    <vt:lpwstr/>
  </property>
</Properties>
</file>